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ำรวจทางหลวงอุดรธานีจับยาเสพติดโชคดีตำรวจ 4 นายที่อยู่ในรถไม่มีใครบาดเจ็บ ผู้บริหาร รฟม. ยันยืนไม่เวนคืนที่ดิน ในโครงการรถไฟฟ้าสีม่วงใต้ วงแหวนกาญจนาภิเษก ติดตามได้ในจับประเด็นข่าวร้อน</w:t>
      </w:r>
    </w:p>
    <w:p>
      <w:pPr>
        <w:pStyle w:val="BodyText"/>
      </w:pPr>
      <w:r>
        <w:t xml:space="preserve">[เสียงดนตรี] // สวัสดีค่ะ ต้อนรับเข้าสู่จับประเด็นสุชาดา นิ่วนวล อีกหนึ่งช่องทางในการติดตามรายการนะคะ เข้าไปที่ Fanpage HD1 ทางช่องทาง ค่ะ วันนี้เริ่มกันที่ศึกเลือกตั้ง ส.ส. เขต 3 นะคะ หลายคนเห็นภาพการลงพื้นที่ของ สส. พรรคพลังประชารัฐในวันนี้กับฝั่งประชาธิเหมือนกับ เอ๊ะ ทำไมพรรคร่วม มาแย่งเก้าอี้กันเลยนะคะ ก่อนหน้านี้ประเด็นเรื่องการส่งผู้สมัครเข้าไปชิงเก้าอี้นครศรีธรรมราชนี่ก็มีการออกมาวิภาควิจารณ์กันเยอะนะคะ บางฝ่ายบอกว่า นี้เป็นของใครนี่ก็ต้องหลีกทาง นั่นเองนะคะ แต่ว่าท้ายที่สุดแล้วนี่ พรรคพลังประชารส่ง สส. ของพรรคนะคะ ลงไปชิงเก้าอี้ตัวนี้ด้วยค่ะ แล้ววันนี้หัวหน้าพรรคนะคะ ลงพื้นที่ไปช่วยผู้สมัครของพลังประชารัตน์หาเสียง แล้วก็ขึ้นเวทีปราศัยด้วยนะคะ ไปดูบรรยากาศกันหน่อยค่ะ ไปที่ตลาด ณ ชี แยกควรหนองหงษ์ พลเอก ประวิตร วงษ์สุวรรณ ประชารัตน์นะคะะ วันนี้นำทีมพลังประชารัตน์นี่นะคะ เป็น จริง ๆ เราไม่ค่อยจะได้เห็นภาพภาพนี้นะ ก็มีหลายท่านเลยที่ไปร่วมหาเสียงในวันนี้ ทั้งคุณอนุชา ธรรมนัต พรมเผ่า นครศรีธรรมราชค่ะ ไปช่วยคุณอาญาสิทธิ์ เป็นผู้สัมครของพลังประชารัฐนะคะ หาเสียงเลือกตั้งซ่อม ส.ส. เขต 3 นี่ล่ะค่ะ เป็นช่วงที่ ขึ้นเวทีปราศัยช่วยลูกพรรคหาเสียงนะคะ หลายคนบอก ไม่ค่อยจะได้เห็นภาพนี้เลย ภาพที่พลเอก ประวิตร นี่ขึ้นปราศัยนะคะ แล้วก็ขึ้นเวทียาวพอสมควร บรรยากาศค่อนตั้งแต่ช่วงค่ำที่ผ่านมาค่ะ ของพรรคนะคะ ที่เป็นที่ยอมรับของประชาชน โดยเฉพาะการแก้ปัญหาราคาสินค้าการเกษตร การระบาดของ COIVDเพื่อที่จะได้ให้ประชาชนนั้นได้อยู่ดีกินอยู่ มีความเจริญมากยิ่งขึ้นนะครับ ขอฝากไว้กับพี่น้องว่าพรรคพลังประชารัตน์เรารวมตัวกัน ถึงแม้ระยะเวลาจะสั้น แต่เราก็รักใคร่กัน และมีความรักใคร่ต่อประชาชน ทำงานเพื่อประชาชนโดยตรง // นี่นะคะ ก็เรียกเสียงเฮ หาเสียงในวันนี้ด้วย สลับไปดูเจ้าของเก้าอี้เดิมพรรคประชาธิปัตย์กันบ้างค่ะ ทางเข้าโรงเรียนเฉลิมพระเกียรติ์ศรีนครินทร์ วันนี้คุณจุลิน สมาชิกสภาผู้แทนราษฎรให้คุณพงศ์ศิปล์ เสนาพงษ์ สส. เขต 3 นครศรีธรรมราช วันนี้ก็ขึ้นปราศัยพบกับพี่น้องประชาชนเช่นเดียวกันนะคะ สำคัญของพรรคที่กำลังดำเนินการอยู่ในขณะนี้ค่ะ นักข่าวก็ความคุณจุลินทร์นะคะ มั่นใจไหมว่าการเลือกตั้งซ่อมหนนี้นี่ประชาธิปัตย์ยังสามารถรักษาฐานเสียงเอาไว้ได้ คุณจุลินบอกว่ามั่นใจ พี่น้องประชาชนและก็น่าจะได้เก้าอี้ ส.ส. คืนมาได้อย่างแน่นอนค่ะ แล้วก็ยังเชิญชวนพี่น้องประชาชนออกมาเลือกตั้งกันวันที่ 7 มีนาคมนี้ด้วยค่ะ ก็เดี๋ยวติดตามกันนะคะ ต้องรอลุ้นกันค่ะ ว่าจะสามารถรักษาเก้าอี้เดิมไว้ได้ไหมหรือพรรคพลังประชารัตน์เขาได้เก้าอี้ตัวนี้ไปครองนะคะ ไปดูเรื่อง COVID-19 การฉีดวัคซีนทยอยฉีดไปแล้ว แต่ปรากฏว่ามีคุณหมอท่านหนึ่ง อย่างรุนแรงค่ะ ก็มีการส่งต่อเรื่องไปให้กับคณะอนุกรรมการวัคซีนนะคะ ไปให้ดูว่า เป็นเพราะว่าเกิดจากวัคซีนที่ฉีดไปหรือเปล่าค่ะ วันนี้มีความคืบหน้าในเบื้องต้นนะคะ ว่าคุณหมอท่านนีั้แต่เป็นอาการท้องเสียที่เกิดขึ้นอย่าง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วันนี้ ที่เป็นลมหลังจากที่ฉีดวัคซีนไปด้วยค่ะ นายแพทย์การกวินพงษ์ อธิบดีกรมควบคุมโรคค่ะ ได้รับรายงานว่ามีแพทย์ที่ฉีดวัคซีน COVID-19 อยู่ที่จังหวัดราชบุรีเกิดการเป็นลมหน้ามืดหลังจากที่ได้รับวัคซีนไปแล้ว ตอนนี้อาการดีขึ้นแล้วค่ะ ไปดูประวัติการรักษา ไม่เคยมีประวัติการแพ้ยามาก่อนนะคะ แต่ว่าก็ต้องส่งเรื่องไปที่ประชุมของคณะกรรมการด้านการประกันคุณภาพวัคซีนด้วย ว่ามีอาการไม่พึงประสงค์หลังจากได้รับวัคซีนหรือเปล่า ที่เขาร่วมกันวินิจฉัยนะคะ ว่าจะเกี่ยวข้องโดยตรงส่วนอีกท่านหนึ่งนี่ ก็คือแพทย์หญิง อายุ 28 ปี นะคะ ที่น่าจะแพ้วัคซีน COVID-19 เช่นกันค่ะ พอตรวจสอบดูแล้วนี่ น่าจะไม่เกี่ยวนะคะ น่าจะเกิดขึ้นจากอาการท้องเสียเกิดขึ้นติดต่อกัน 4 ครั้งค่ะ ก็เลยทำให้มีอาการตามที่เป็นข่าวออกไปนะคะ 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วันเอี่ยมวรนุช สังคมก็เลยบอกว่าถ้าเกิดจะทุบไปจริง ๆ ก็ใจหายน่าดูเลยนะคะ ปรากฏว่าวันนี้ผู้บริหารของการรถไฟนี่ ได้ลงพื้นที่ไปตรวจสอบแล้วนะคะ ก็ได้มีการยืนยันว่าไม่ได้มีกา ของหลวงพ่อ หรือตรงเจดีย์เก่านะคะ เป็นเพียงการสำรวจเบื้องต้นเท่านั้นค่ะ วันนี้มีการแถลงข่าวด้วยนะคะ ทางการรถไฟฟ้า หรือว่าทาง รฟม. นี่ เป็นเพียงการสำรวจแนวเขตในเบื้องต้น และการก่อสร้างสถานีรถไฟฟ้า ในพื้นที่ของวัดเอี่ยมวรนุชด้วยนี่ เพูดคุยกันอีกครั้งหนึ่งนะคะ ทีนี้สถานีที่จะมีการก่อสร้าง ก็จะมีตำแหน่งทางขึ้น ทางลง ทางขึ้นทางลงหมายเลข 1 จะไปอยู่ตรงทางขึ้นทางขึ้น-ลงหมายเลข 2 จะอยู่ที่ปั๊ม ปตท. วัดสามพระยา ทางขึ้น-ลงหมายเลข 3 จะอยู่ตรงโรงพิมพ์ศรีหงษ์ แบงก์ชาติ ตรงถนนวิสุตรกษัตริย์ยืนยันว่าตรงวัดเอี่ยมวรนุชนี่ ไม่มีการเวียนคืนที่ดินตามที่เป็นข่าวค่ะ ก็เดี๋ยวทาง รฟม. เขาจะไปทำความ ในเบื้องต้นนะคะ คือเจ้าอาวาสในวันจันทร์ในต้นสัปดาห์หน้าจะหารือกับที่ปรึกษาโครงการ แล้วก็จะทยอยชี้แจงรายละเอียดที่เกี่ยวข้องกับการก่อสร้างรถไฟฟ้า ใน Social Media นี่ หลายคนดีใจมากเลยคุยกันแล้วก็หาทางออกที่ลงตัวได้ ไม่อยากทำลายโบราณสถานนะคะ ที่อยู่คู่บ้างคู่เมือง เอาล่ะค่ะ ช่วงนี้พรรคสักครู่นะคะ ช่วงหน้ามา ไปดูปฏิบัติการจับกุมค้ายาเสพติดนะคะ ทางหลวงอุดรธานีค่ะ ได้เรียกรถยนต์ต้องสงสัยมาตรวจสอบนะคะ ก็เชื่อว่ารถยนต์คันนี้นี่น่าจะเป็นของ ที่ทางเจ้าหน้าที่เรียกให้รถคันนี้หยุด แต่ยังไม่หยุดแล้วก็ยังเร่งเครื่องหนีไปด้วย ทีนี้พอไปถึงจุดหนึ่งนี่คนร้ายก็เปิดฉากยิงต่อสู้กับเจ้าหน้าที่นะคะ จนรถพรุนไปทั้งคันเลย ไปดูภาพเหตุการ กระบะ Nissan Navara สีดำ นี่นะคะ เป็นภาพที่ทางเจ้าหน้าที่ตำรวจขับรถสายตรวจทางหลวง อุดรธานีกำลังไล่ล่ากระบะรถต้องสงสัย นะคะ ซึ่งเชื่อว่ารถยนต์คันนี้ลำเลียงยาเสพติดล็อตใหญ่มาจากที่อำเภอท่าบ่อ จังหวัดหนองคาย เข้าไปที่ตัวเมืองอุดรธานี ปรากฏว่าคนร้ายนี่ไม่ยอมหยุดให้ตรวจค่ะ และก็ยังเร่งเครื่องหนีไปค่ะ ชักปืนออกมายิงสกัดรถของทางเจ้าหน้าที่ 7 นัดนะคะ ก็ทำให้รถยนต์ของทางเจ้าหน้าที่นี่เครื่องยนต์ดับไปเลย ส่วนคนร้ายนี่หลบหนีไปได้ค่ะ แต่ว่าเคราะห์ดีที่ตำรวจ 4 นายนี่ ก็ไม่มีใครได้รับบาดเจ็บค่ะ ทีนี้ทางตำรวจพิสูจน์หลักฐานก็ไปตรวจจสอบรถของสายตรวจที่ถูกยิงทั้ง 7 นัดนะคะ ก็จะเห็นภาพว่าพรุนแทบทั้งคันเลย ทั้งฝากระโปรงด้านหน้ารถ ศรีวกฤษ ดิจบุณญรัตน์บอกว่าช่วงกลางดึกที่ผ่านมา ไป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ทะเบียนด้วยนะคะ มีท่าทางมีพิรุธ เพราะว่าท้ายกระบะมีถุงสีดำที่บรรจุอยู่เต็มกระบะเลย ก็เรียกให้จอด คนขับนี่ไม่ยอมจอดค่ะ แล้วก็เร่งเครื่องหลบหนีมาบนถนนมิตรภาพหมายเลข 2 จากฝั่งหนองคาย อุดรธานี ทีนี้มาถึงแยกหนองสองห้อง คนร้ายก็อาศัยจังหวะนะคะ ชักปืนยิงใส่รถตำรวจที่ด้านหน้า 2 นัดนี่นะคะ ก็เห็นสภาพความเสียหายที่เกิดขึ้น แต่ว่าทางเจ้าหน้าที่ก็ ก็ยังติดตามรถของคนร้ายต่อไป แล้วก็แจ้งทางวิทยุให้ทางตำรวจอุดรธานีนี่ ให้สะกัดจับรถคันนี้ก็ขับกันมาเรื่อย ๆ เลยค่ะ มาถึงบ้านนาข่า ตำบลนาข่า ก่อนจะถึงอุดรธานีก็ชักปืนมายิงใส่เจ้าหน้าที่อีกครั้งนะคะ จนเครื่องยนต์ดับไปเลย จังหวะนี้ก็เลยทำให้คนร้ายนี่ หนีไปได้นะคะ เดี๋ยวทางเจ้าหน้าที่บอกว่าเดี๋ยวต้องไปไล่ตรวจสอบภาพวงจรปิดตามเส้นทางที่คนร้ายหลบหนีไป น่าจะได้ตังให้เร็วที่สุดค่ะ จากคดียาเสพติดนะคะ ไปดูคดีจี้ชิงทองกันบ้างค่ะ คนร้ายนี่บุกเดี่ยวจี้ร้านทองที่ห้างเทสโก้โลตัส จังหวัดราชบุรี กวาดทองรูปพรรณได้1,200,000 บาทนะคะ เหตุการณ์นี้เกิดขึ้นที่ห้างทองเยาวราชเอเชียนะคะ อยู่ให้ห้างสรรพสินค้าเทสโก้โลตัส สาขาบ้านโป่ง อำเภอบ้านโป่ง จังหวัดราชบุรี ก็เป็นภาพที่คนร้ายนี่ อุกอาจมากเลยนะคะ แล้วบุกเดี่ยวมาด้วยนี่ มาถึงก็ชักปืนจี้พนักงาน แล้วก็กวาดเอาทองไป ไปเร็วมากเลยนะคะ ระยะเวลาในการก่อเหตุนี่ สอบถามพนักงานที่ขายโทรศัพท์มือถือ ร้านทองนี่ก็ให้ข้อมูลว่าเห็นคนร้ายมาคนเดียว แล้วกระโดดขึ้นไปอยู่บนตู้กระจกที่มองรูปพรรณ รูปประพันสันฐานของคนร้ายนี่สวมหมวกแก๊ป แล้วก็ใส่แว่นตาดำนะคะ ใช้เวลาก่อเหตุไม่นานค่ะ แล้วจึงหลบหนีออกไป ทางตำรวจมาตรวจสอบที่เกิดเหตุแล้วนะคะ คนร้ายหลักจากชิงทองได้แล้วนี่ก็หลบหนีไปทางประตูด้านหลังของห้าง ใช้รถยนต์อีซุซุสีขาว หลบหนีไป ทางเจ้าหน้าที่นี่ก็วิทยุออกติดตาม แต่ว่าตอนนี้ยังไม่พบตัวนะคะ ส่วนกรณีของหนูน้อยวัย 3 ขวบค่ะ ที่หายตัวไปจากคุณพ่อคุณแม่นะคะ คือ ไปฝากไว้กับพี่เลี้ยง ปรากฏว่าวันนี้ได้ลูกกลับเข้าสู่อ้อมกอดแล้วนะคะ แล้วคนที่ลักพาตัวไป ชื่อนายอาร์ตค่ะ นายอาร์ตคนนี้เกี่ยวโยงกับน้องวัย 3 ขวบอย่างไรบ้าง ไปดูความคีบหน้า เฎอญาดา อำเภอบ้านไผ่ จังหวัดขอนแก่น กับสามี คือ คุณภูวดล ศรีสุข ค่ะ ไปแจ้งความที่สถานีตำรวจภูธรบ้านไผ่ น้องอายุ 3 ขวบ มีคนเอามาส่งคืนให้ ว่า คือ คุณครูพี่เลี้ยงของลูกสาว อายุ 3 ขวบนี่ล่ะ โทร. มาบอกว่ามีคนพาลูกไป แล้วคนที่พาไปนี่ชื่อว่า นายอาร์ตนะคะ แล้วคุณแม่นี่เล่าให้ฟังว่ามีคนเอาลูกสาวนี่มาฝากไว้กับคุณครูพี่เลี้ยงคนนี้ ก็เลยไปรับตัวที่บ้านค่ะ พอไปถึงนี่ก็ตกใจนะคะ คิดว่าลูกจะโดนทำร้าย ไปโดนทำมิดีมิร้าย อย่างไรหรือเปล่า คุณแม่บอกโชคดีมาก เพราะลูกดูสดใสร่างเริงดี แล้วก็พาไปตรวจร่างกายที่โรงพยาบาลบ้านไผ่นะคะ ว่าน้องยังแข็งแรงดี ไม่มีการถูกล่วงละเมิดทางเพศ ทีนี้จากการพูดคุยกับลูก ลูกสาวบอกว่ามีคนชื่ออาร์ตพาไปซื้อของที่ห้างสรรพสินค้า แล้วก็พาไปเที่ยวห้างสรรพสินค้าด้วย พาไปกินข้าว พาไปอาบน้ำ พาไปเข้านอนค่ะ พอทุกอย่างลงตัวแล้วลูกได้กลับมาก็สบายใจนะคะ เคยมีความขัดแย้งกับคุณพ่อคุณแม่ เคยยื่นฟ้องทั้งตัวคุณแม่ และตัวคุณพ่อด้วยและครอบครัว จังหวัดขอนแก่นนะคะ ทีนี้คุณแม่บอกว่าขอให้เป็นไปตามกระบวนการของศาล ศาลว่าอย่างไร อย่างนั้นนะคะ อย่างน้อยก็ยังดีที่เอาเด็กมาคืนค่ะ แต่กระทำความผิดสำเร็จไปแล้ว คือ คุณไปลักพาตัวลูกของเขาทั้ง ๆ ที่คุณพ่อคุณแม่ไม่รู้เรื่อง ไม่ยินยอมนี่ เจ้าหน้าที่บอกว่าก็ต้องขอหมายจับจากศาลล่ะ เพื่อกุมตัวมา ถ้าจับกุมตัวได้ ก็น่าจะทราบว่านอกจากตัวจของนายอาร์ตคนนี้ มีใครที่มาร่วมก่อเหตุ มาลักพาตัวน้องมาด้วยหรือเปล่า จะมีบุคคลอื่นที่เกี่ยวข้องด้วยหรือไม่นะคะ ตามกฎหมายเช่นเดียวกันค่ะ ยังอยู่ในเรื่องของครอบครัวนะคะ คุณไมค์กับคุณซาร่า ที่มีปัญหาฟ้องร้องสิทธิ์การปกครองลูกนะคะ คุณไมค์นี่พยายามต่อสู้มาตลอดนะคะ เพราะว่าต้องการที่จะได้รับสิทธิ์การเลี้ยงดูตามกฎหมายมีการไกล่เกลี่ยกันเรื่องของตัวเลขค่าใช้จ่ายในการเลี้ยงดูลูกชายนะคะ เคลียร์กันมา 3 รอบ มาทีนี้ลงตัวเรียบร้อยแล้วนะคะ คือใช้เวลาค่อนข้างจะนานพอสมควร ต่อศาลนะคะ ขอสิทธิ์โดยชอบด้วยกฎหมายในการปกครองลูกชาย ก็คือน้องแมกซ์เวลล์ ร่วมกับแฟนสาวนะคะ อดีตแฟนสาว ก็คือคุณซาร่านะคะ คุณไมค์บอกว่ากว่าจะตกลงกันได้ เจรจากันมา 3 รอบค่ะ เมื่อวานนี้นี่คุยกันเรียบร้อยแล้วนะคะ แล้วก็เลยได้เห็นภาพคุณไมค์นี่ เดินกับน้องแม็กเวลนะคะ ตอนที่ไปเที่ยวที่ทะเลด้วยกัน ก็เอามาลง IG ส่วนตัว แล้ววันนี้ได้สิทธิ์ความเป็นพ่อ ก็ขอบคุณทุกคนที่เป็นกำลังใจ แล้วคุณไมค์นี่ได้เผยภาพนะคะ น่ารัก ๆ อบอุ่น ๆ ค่ะ ก็มีเพื่อนพ้องในวงการและแฟน ๆ มาร่วมแสดงความยินดีกับเจ้าตัวกันอย่างล้นหลามด้วยนะคะ ลูกก็จะได้อยู่ใกล้ชิดทั้งคุณพ่อและคุณแม่ด้วย ช่วงหหน้ามาติดตามการเดินหน้ากระตุ้นเศรษฐกิจ โดยเฉพาะการท่องเที่ยวนะคะ หลังจากที่ ททท. ค่ะ เสนอการขยายระยะเวลาโครงการทัวร์เที่ยวไทยเพื่อกระตุ้นการท่องเที่ยวเดี๋ยวติดตามกันช่วงหน้าค่ะ</w:t>
      </w:r>
    </w:p>
    <w:p>
      <w:pPr>
        <w:pStyle w:val="BodyText"/>
      </w:pPr>
      <w:r>
        <w:t xml:space="preserve">(คุณสุชาดา) การระบาดของ COIVD-19 ระ ไปนะคะ แม้ว่าเราจะกระตุ้นภายในประเทศเราเที่ยวด้วยกันค่ะ ภาพรวมที่ผ่านมานี่ ที่สูงขึ้นอย่างต่อเนื่องนะคะ แม้ว่าจะมีปัญหาการทุจริตต่อเนื่องด้วยกัทีนี้ทาง ปตท. นี่ เป้าหมายแล้วก็ต้องเตรียมยอมรับการท่องเที่ยวในประเทศแล้วก็ต้องหันกระตุ้นการท่องเที่ยวภายในประเทศ นำเที่ยวด้วย ก็เลยจะเสนอขยายเวลาโครงการเราเที่ยวด้วยกันเพิ่มเติมทั้งในแบริการห้องพักนี่จะเพิ่มอีก 2,000,000 ห้องนะคะ แล้วก็จะไปขยายแพ็กเกจเพิ่มเติม ทัวร์เที่ยวไทยด้วย เพื่อที่จะช่วยเหลือผู้ประกอบการนำเที่ยวค่ะ เดี๋ยววันนี้เราจะมาพูดคุยถึงรายละเอียดของโครงการทั้ง 2 โครงการนี้ด้วยกัน ทางยุทธศักดิ์ ศุภศร ท่านผู้ว่าสวัสดีค่ะ // สวัสดีครับ</w:t>
      </w:r>
    </w:p>
    <w:p>
      <w:pPr>
        <w:pStyle w:val="BodyText"/>
      </w:pPr>
      <w:r>
        <w:t xml:space="preserve">(คุณสุชาดา) แพ็กเกจกระตุ้นการท่องเที่ยวที่มีโครงการเราเที่ยวด้วยกัน กับทัวร์เที่ยวไทย เราเที่ยวด้วยกันนี่ตอนนี้ชัดเจนแล้วใช่ไหมคะ ที่จะขยายกรอบเวลาออกไป // เป็นข้อเสนอนะครับ ของท่านรัฐมนตรีการท่องเที่ยวและกีฬา ที่ต้องการขยายออกไปนะครับ เนื่องด้วยจากเดิมที่เรามี 6,000,000 นะครับ ที่จะสิ้นสุดในวันที่ 30 เมษายนนี้นะครับ เราก็ขอขยายออกไปอีก 2,000,000 Room Night นะครับ อันนั้นอันที่ 1 อันที่ 2 ก็คือว่าเราจะเพิ่มนะครับ จากที่สิ้นสุด 30 เมษายน จนกระทั่งถึงวันที่ 31 กรกฎาคม 2564 ครับ พร้อมกับมาตรการแนวทางในการป้องกันการทุจริตที่เราศึกษาบทเรียนจากงบประมาณที่จะขับเคลื่อนโครงการนี้มีความคุ้มค่า แล้วก็เกิดความรั่วไหลได้อย่างมีประสิทธิภาพ ตั้งแต่เริ่มต้นโครงการมา โควตา 5 ล้านคืนใช่ไหมคะ 5,000,000 ครับ เพิ่มอีก 1,000,000 แล้วก็เพิ่มอีก 2,000,000 gxHo 8 ล้านครับ // แล้ว 6 ล้าน ล็อตแรก การใช้สิทธิ์เป็นอย่างไรบ้างคะ ภาพรวม // ภาพรวมดูโครงการมากกว่า 20,000 ล้าน จ่ายสมทบ เนื่องจากเป็นการจ่ายสมทบแค่ 10 เปอร์เซ็นต์ ห้องพักและ e-voucher ตั๋วเครื่องบิน ราคาห้องพักเฉลี่ยอยู่ที่ประมาณ 2,700 บาทนะครับ การใช้จ่ายอย่างอื่นนี่รัฐบาลจ่ายมาสัก 5-6 พันล้าน แต่ว่าเงินที่หมุนเวียนประมาณ 20,000 กว่าล้านครับ</w:t>
      </w:r>
    </w:p>
    <w:p>
      <w:pPr>
        <w:pStyle w:val="BodyText"/>
      </w:pPr>
      <w:r>
        <w:t xml:space="preserve">(คุณสุชาดา) ค่ะ อีก 2,000,000 เราตั้งเป้าอะไรไว้บ้างคะ // คือตั้งเป้า ไม่น่าจะนานนะครับ เพราะว่าช่วงมกราคม กุมภาพันธ์ก็ไม่ได้ออกไป ดังนั้น ผมคิดว่าเป็นค่าแรงเหวี่ยงสามารถจะเป็นแรงเหวี่ยงสร้างโมเมนต์ตำ จนกระทั่งถึงหลังสงการต โครงการทัวร์เที่ยวไทยเข้ามาช่วยหนุนต่อไปในช่วงไตรมาส 3 ไตรมาส 4 ครับ // ปัญหาที่ผ่านมามีปัญหาเรื่องการทุจริตเยอะนะค ตอนนี้วางแนวทางในการสกัดกั้นกลุ่มที่จะมาใช้สิทธิ์อย่างไรบ้างวคะ//เราเองนะครับ อันที่ 1 ก่อนนะครับ คดีต่าง ๆ นั้น อยู่ในการดำเนินการกับเจ้าหน้าที่ตำรวจนะครับ ก็ได้เร่งรัดการดำเนินการ ก็จะไม่ปล่อยคนผิดลอยนวลนะครับ แล้วก็ดำเนินการในขั้นเด็ดขาด ในส่วนที่เกี่ยวข้อง ดังนั้น นั้นการทุตริจที่เกิดขึ้นมี 2 กรณีครับ ที่จะไปเปิดราคาห้องพักถูก ๆ แต่ใช้ประโยชน์จากในวันธรรมดา นะครับ ซึ่งในส่วนตรงนี้เราก็มีแนวทาง อันที่ 2 ก็คือโรงแรมที่ขึ้นราคาโดยไม่สมเหตุสมผลนะครับ เพราะสถานการณ์ ที่เกิดขึ้น ดังนั้น สิ่งที่เราดำเนินการได้ทันที คือ เปลี่ยนแปลงระบบมากนักนี่ ก็คือเปลี่ยนแปลงวันจอง จากเดิมจองล่วงหน้า 3 วันนี้ เปลี่ยนมาจองนานขึ้น ก็คือประมาณสัก 2 อาทิตย์นะครับ ตรงนี้เองนี่ ผู้ประกอบการคงไม่เดือดร้อนอะไร นักท่องเที่ยงเองก็สามารถเปลี่ยนแปลงได้อยู่แล้วนะครับ แต่เราสามารถรู้ล่วงหน้าได้ว่าพื้นที่ไหน สมมติว่ามีห้องพักอยู่แค่ 10 ห้อง แต่จองไป 100 ห้อง ธรรมดานี่ ที่จะป้องกันการเกิดเช็กอินได้ นะครับ ประกอบกับเราจะขอข้อมูลโรงแรมต่าง ๆ เหล่านั้นนี่ แจ้งข้อมูลจำนวนห้องพักตามจริง รวมถึงราคาถึงราคาห้องพักตามจริงให้เราด้วย เราจะได้รู้ทั้ง 2 อย่าง ถ้าเกิดเรามีรายงานล่วงหน้าก่อน 2 อาทิตย์ ก็สามารถเทียบเคียงมันเป็นจริงหรือไม่อย่างไรนะครับ โดยจะให้สำนักงานของการท่องเที่ยวแห่งประเทศไทยด้วยนะครับ //ค่ะ ๆ คือจะทำฐานข้อมูลกลางใช่ไหมคะ // เป็นข้อมูล จริง ๆ ข้อมูลเหล่านี้เรามีอยู่ เพราะเป็นโรงแรมที่จดทะเบียนถูกต้องนะครับ ดังนั้น ข้อมูลก็มีอยู่แล้ว เราก็แค่มาเทียบเคียง ซึ่งเรามีเวลาล่วงหน้าไม่ต่ำกว่า 2 อาทิตย์นะครันบ สมมุตินะครับ ว่าจองเข้ามา มีเข้ามา 100 ห้อง แต่ว่าจริง ๆ ตัวเองมีอยู่แค่ 10 ห้องใช่ไหมครับ //และอัตราการพักเฉลี่ย ถูกไหมครับ ดังนั้น เราก็เข้าไปตรวจสอบได้ นอกเหนือจากการดำเนินคดีแล้วนะคะ ในส่วนของ ททท. นี่ โครงการต่าง ๆ นี่ โรงแรมที่กระทำความผิดนี่ตัดสิทธิ์หมดเลยใช่ไหมคะ //ต้องตัดสิทธิ์หมดเลยนะครับ โครงการนี้เป็นโครงการงบประมาณเงินกู้ ผมคิดว่ามันเป็นการโกงงบประมาณแผ่นดิน ยังมีข้อหาอีก 2-3 ข้อหาที่ดำเนินการทางอาญาด้วย แล้วอย่างที่พูดครับ จะต้องตัดสิทธิ์ สำหรับการเข้าร่วมโครงการ ทอท. ทีนี้ทัวร์เที่ยวไทย ทัวร์เที่ยวไทย์จะไปจับของวัยรุ่นมากขึ้นใช่ไหมคะ // เดิมเราใช้คำว่า "เที่ยวไทยวัยเก๊านะครับ ตั้งแต่ 55 ปีขึ้นไปนะครับ แต่ว่าเรามองว่าสถานการณ์นี้เราน่าจะกระตุ้นในภาพรวม ดังนั้น เป็นการเที่ยวผ่านทัวร์ในวันธรรมดานะครับ กลุ่มเป้าหมายจากเดิมอายุ 55 ปีขึ้นไปนี่ ก็จะลด ๆ ลงมานะครับ เพื่อให้ฐานกลุ่มเป้าหมายมากขึ้น ประเด็นต่อมาครับ การสนับสนุนค่าใช้จ่ายนะครับ เราก็จะจ่ายให้ 40 เปอร์เซ็นต์ แต่ไม่เกิน 5,000 บาท ต่อคน ต่อสิทธิ์นะครับ ที่จะเกิดขึ้น ดังนั้นนะครับ ก็ท่านก็ไปจองทัวร์จ่ายไป 60 เปอร์เซ็นต์ ทางบริษัททัวร์ที่พาท่านไป ททท. ก็จะจ่ายเงินให้ ไปที่บริษัทนำเที่ยว เที่ยวไทยวัยเก๋าที่จ่ายตรงไปให้ประชาชนผู้รับสิทธิ์ครับ ทีนี้มีข้อสงสัยอยู่เหมือนกันว่า คนไทยนะคะ ที่อาจจะไม่ใช่คนของกลุ่มผู้สูงอายุจะ Backpack ไปเอง แล้วก็ไม่ค่อยใช้บริการบริษัทนำเที่ยวสักเท่าไร ออกแพ็กเกจในลักษณะแบบนี้คิดว่าจะได้ผลไหมคะ // คือ ผมต้องมองดูในภาพรวมนะครับ นักท่องเที่ยวอิสระ เราได้ประโยชน์จากใช่ไหมครับ // ค่ะ ๆ // ดังนั้นนี่มันเป็นอีกกลุ่มนะครับ แต่ต้องเรียนนะครับ โครงการทัวร์เที่ยวไทยนี่ไม่ได้มองในเรื่องของกลุ่มเป้าหมายที่เที่ยว Back Backpack แต่เรามองการท่องเที่ยวในวันธรรมดา นี่นะครับ มันมีความไม่สมดุลอยู่ ระหว่างวันธรรมดา วันเสาร์-อาทิตย์ หรือว่าวันหยุดนะครับ จากสถิติคนไทยไปเที่ยวในวันธรรมดาแค่ 24 เปอร์เซ็นต์ ที่จะให้บริษัทนำเที่ยวในวันธรรมดาหรือกลุ่มคนไทยเที่ยงนอกนี่ ให้ไปเที่ยววันธรรมดา การตอบโจทย์อีกแบบหนึ่ง ซึ่งสุดท้ายนี่ในการขับเคลื่อนให้เป็นไปตามเป้าหมายที่ตั้งไว้ ท่องเที่ยวทั้งหมดประมาณ 1.2 ล้านล้าน นี่ ไม่น้อยกว่า 160 ล้านคน ต่อครั้งครับ ขอบคุณท่านผู้ว่าฯ นะคะ // ครับ สวัสดีครับ // สวัสดีค่ะ //ก็คาดว่าภายในปีนี้ภาพรวมการท่องเที่ยวนี่จะดีขึ้นนะคะ จากโครงการเราเที่ยวด้วยกันที่จะขยายกรอบเวลาของการใช้สิทธิ์นี่ ที่จะสิ้นสุดในช่วงเมษายนนี้ ถึงเดือนกรกฎาคมนะคะ แล้วก็ขยายสิทธิ์เพิ่มจำนวนอีก 2 ล้านคืนค่ะ แพคเกจทัวร์เที่ยวไทยก็จะขยายกลุ่มเป้าหมายมากขึ้นไม่ได้ไปเจาะกลุ่มผู้สูงอายุแล้ว ก็น่าจะช่วยผลักดันให้เม็ดเงินนี่ในระบบเศรษฐกิจมากขึ้นไปด้วยนะคะ หมดเวลาแล้วกับจับประเด็นข่าวร้อนในคืนนี้เราจะลาไปด้วยภาพของศิลปะกันจัดน้ำแข็ง ก็จัดขึ้นในสภาพอากาศที่กำลังหนาวจัดเลย ลาไปด้วยภาพนี้ค่ะ สวัี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5 มี.ค.64</dc:title>
  <dc:creator/>
  <cp:keywords/>
  <dcterms:created xsi:type="dcterms:W3CDTF">2021-04-21T04:08:40Z</dcterms:created>
  <dcterms:modified xsi:type="dcterms:W3CDTF">2021-04-21T04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เมษายน 2564 เวลา 09.50 น.</vt:lpwstr>
  </property>
  <property fmtid="{D5CDD505-2E9C-101B-9397-08002B2CF9AE}" pid="3" name="subtitle">
    <vt:lpwstr/>
  </property>
</Properties>
</file>